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412329" w14:textId="70248AEF" w:rsidR="00187F64" w:rsidRPr="00B525C9" w:rsidRDefault="001A63A2" w:rsidP="00A4644F">
      <w:pPr>
        <w:jc w:val="center"/>
        <w:rPr>
          <w:rFonts w:ascii="Arial" w:hAnsi="Arial" w:cs="Arial"/>
          <w:b/>
          <w:sz w:val="52"/>
        </w:rPr>
      </w:pP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863AFF" wp14:editId="752A15E7">
                <wp:simplePos x="0" y="0"/>
                <wp:positionH relativeFrom="column">
                  <wp:posOffset>546100</wp:posOffset>
                </wp:positionH>
                <wp:positionV relativeFrom="paragraph">
                  <wp:posOffset>555625</wp:posOffset>
                </wp:positionV>
                <wp:extent cx="7162800" cy="3975100"/>
                <wp:effectExtent l="0" t="0" r="0" b="1270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0" cy="397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232" w:type="dxa"/>
                              <w:jc w:val="center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817"/>
                              <w:gridCol w:w="7415"/>
                            </w:tblGrid>
                            <w:tr w:rsidR="001A63A2" w:rsidRPr="009E1524" w14:paraId="17D4F144" w14:textId="77777777" w:rsidTr="00D65847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FF0000"/>
                                  <w:vAlign w:val="center"/>
                                </w:tcPr>
                                <w:p w14:paraId="0F638EBD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RED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FF0000"/>
                                  <w:vAlign w:val="center"/>
                                </w:tcPr>
                                <w:p w14:paraId="7967A294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Invisible Speed Rope</w:t>
                                  </w:r>
                                </w:p>
                              </w:tc>
                            </w:tr>
                            <w:tr w:rsidR="001A63A2" w:rsidRPr="009E1524" w14:paraId="05A53602" w14:textId="77777777" w:rsidTr="00D65847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0070C0"/>
                                  <w:vAlign w:val="center"/>
                                </w:tcPr>
                                <w:p w14:paraId="5F388DF3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BLUE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0070C0"/>
                                  <w:vAlign w:val="center"/>
                                </w:tcPr>
                                <w:p w14:paraId="17AA91B9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Jumping Jacks</w:t>
                                  </w:r>
                                </w:p>
                              </w:tc>
                            </w:tr>
                            <w:tr w:rsidR="001A63A2" w:rsidRPr="009E1524" w14:paraId="2C62E0AA" w14:textId="77777777" w:rsidTr="00D65847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2E15AF5D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GREEN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10F544F3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Mummy Jacks</w:t>
                                  </w:r>
                                </w:p>
                              </w:tc>
                            </w:tr>
                            <w:tr w:rsidR="001A63A2" w:rsidRPr="009E1524" w14:paraId="665F74B8" w14:textId="77777777" w:rsidTr="00D65847">
                              <w:trPr>
                                <w:trHeight w:val="1474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FFFF00"/>
                                  <w:vAlign w:val="center"/>
                                </w:tcPr>
                                <w:p w14:paraId="6851B10C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YELLOW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FFFF00"/>
                                  <w:vAlign w:val="center"/>
                                </w:tcPr>
                                <w:p w14:paraId="21020AA7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Stationary Sprints</w:t>
                                  </w:r>
                                </w:p>
                              </w:tc>
                            </w:tr>
                          </w:tbl>
                          <w:p w14:paraId="3A525C32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863AFF" id="_x0000_t202" coordsize="21600,21600" o:spt="202" path="m0,0l0,21600,21600,21600,21600,0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43pt;margin-top:43.75pt;width:564pt;height:31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" filled="f" stroked="f">
                <v:textbox>
                  <w:txbxContent>
                    <w:tbl>
                      <w:tblPr>
                        <w:tblStyle w:val="TableGrid"/>
                        <w:tblW w:w="11232" w:type="dxa"/>
                        <w:jc w:val="center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817"/>
                        <w:gridCol w:w="7415"/>
                      </w:tblGrid>
                      <w:tr w:rsidR="001A63A2" w:rsidRPr="009E1524" w14:paraId="17D4F144" w14:textId="77777777" w:rsidTr="00D65847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FF0000"/>
                            <w:vAlign w:val="center"/>
                          </w:tcPr>
                          <w:p w14:paraId="0F638EBD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RED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FF0000"/>
                            <w:vAlign w:val="center"/>
                          </w:tcPr>
                          <w:p w14:paraId="7967A294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Invisible Speed Rope</w:t>
                            </w:r>
                          </w:p>
                        </w:tc>
                      </w:tr>
                      <w:tr w:rsidR="001A63A2" w:rsidRPr="009E1524" w14:paraId="05A53602" w14:textId="77777777" w:rsidTr="00D65847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0070C0"/>
                            <w:vAlign w:val="center"/>
                          </w:tcPr>
                          <w:p w14:paraId="5F388DF3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BLUE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0070C0"/>
                            <w:vAlign w:val="center"/>
                          </w:tcPr>
                          <w:p w14:paraId="17AA91B9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Jumping Jacks</w:t>
                            </w:r>
                          </w:p>
                        </w:tc>
                      </w:tr>
                      <w:tr w:rsidR="001A63A2" w:rsidRPr="009E1524" w14:paraId="2C62E0AA" w14:textId="77777777" w:rsidTr="00D65847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2E15AF5D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GREEN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10F544F3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Mummy Jacks</w:t>
                            </w:r>
                          </w:p>
                        </w:tc>
                      </w:tr>
                      <w:tr w:rsidR="001A63A2" w:rsidRPr="009E1524" w14:paraId="665F74B8" w14:textId="77777777" w:rsidTr="00D65847">
                        <w:trPr>
                          <w:trHeight w:val="1474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FFFF00"/>
                            <w:vAlign w:val="center"/>
                          </w:tcPr>
                          <w:p w14:paraId="6851B10C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YELLOW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FFFF00"/>
                            <w:vAlign w:val="center"/>
                          </w:tcPr>
                          <w:p w14:paraId="21020AA7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Stationary Sprints</w:t>
                            </w:r>
                          </w:p>
                        </w:tc>
                      </w:tr>
                    </w:tbl>
                    <w:p w14:paraId="3A525C32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  <w:noProof/>
          <w:sz w:val="52"/>
        </w:rPr>
        <w:drawing>
          <wp:anchor distT="0" distB="0" distL="114300" distR="114300" simplePos="0" relativeHeight="251670528" behindDoc="1" locked="0" layoutInCell="1" allowOverlap="1" wp14:anchorId="235E0F5A" wp14:editId="1D8F49B2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7F64" w:rsidRPr="00B525C9">
        <w:rPr>
          <w:rFonts w:ascii="Arial" w:hAnsi="Arial" w:cs="Arial"/>
          <w:b/>
          <w:sz w:val="52"/>
        </w:rPr>
        <w:t>Fitness UNO Chart</w:t>
      </w:r>
    </w:p>
    <w:p w14:paraId="3E8AFAC1" w14:textId="386B4ABD" w:rsidR="00187F64" w:rsidRPr="001C13D5" w:rsidRDefault="000729B4" w:rsidP="001C13D5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1C13D5">
        <w:rPr>
          <w:rFonts w:ascii="Arial" w:hAnsi="Arial" w:cs="Arial"/>
          <w:noProof/>
          <w:sz w:val="28"/>
        </w:rPr>
        <w:t>Wild cards</w:t>
      </w:r>
      <w:r w:rsidR="00680DAD" w:rsidRPr="001C13D5">
        <w:rPr>
          <w:rFonts w:ascii="Arial" w:hAnsi="Arial" w:cs="Arial"/>
          <w:sz w:val="28"/>
        </w:rPr>
        <w:t>:</w:t>
      </w:r>
      <w:r w:rsidRPr="001C13D5">
        <w:rPr>
          <w:rFonts w:ascii="Arial" w:hAnsi="Arial" w:cs="Arial"/>
          <w:sz w:val="28"/>
        </w:rPr>
        <w:t xml:space="preserve"> free</w:t>
      </w:r>
      <w:r w:rsidR="00680DAD" w:rsidRPr="001C13D5">
        <w:rPr>
          <w:rFonts w:ascii="Arial" w:hAnsi="Arial" w:cs="Arial"/>
          <w:sz w:val="28"/>
        </w:rPr>
        <w:t>—</w:t>
      </w:r>
      <w:r w:rsidRPr="001C13D5">
        <w:rPr>
          <w:rFonts w:ascii="Arial" w:hAnsi="Arial" w:cs="Arial"/>
          <w:sz w:val="28"/>
        </w:rPr>
        <w:t>discard with no repetitions.</w:t>
      </w:r>
    </w:p>
    <w:p w14:paraId="74C2A630" w14:textId="7DC59E22" w:rsidR="000729B4" w:rsidRPr="000729B4" w:rsidRDefault="000729B4" w:rsidP="000729B4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bookmarkStart w:id="0" w:name="_GoBack"/>
      <w:bookmarkEnd w:id="0"/>
      <w:r w:rsidRPr="000729B4">
        <w:rPr>
          <w:rFonts w:ascii="Arial" w:hAnsi="Arial" w:cs="Arial"/>
          <w:sz w:val="28"/>
        </w:rPr>
        <w:t xml:space="preserve">Draw </w:t>
      </w:r>
      <w:r w:rsidR="00B525C9">
        <w:rPr>
          <w:rFonts w:ascii="Arial" w:hAnsi="Arial" w:cs="Arial"/>
          <w:sz w:val="28"/>
        </w:rPr>
        <w:t>2</w:t>
      </w:r>
      <w:r w:rsidRPr="000729B4">
        <w:rPr>
          <w:rFonts w:ascii="Arial" w:hAnsi="Arial" w:cs="Arial"/>
          <w:sz w:val="28"/>
        </w:rPr>
        <w:t xml:space="preserve"> c</w:t>
      </w:r>
      <w:r w:rsidR="00B525C9">
        <w:rPr>
          <w:rFonts w:ascii="Arial" w:hAnsi="Arial" w:cs="Arial"/>
          <w:sz w:val="28"/>
        </w:rPr>
        <w:t>ards</w:t>
      </w:r>
      <w:r w:rsidR="00680DAD">
        <w:rPr>
          <w:rFonts w:ascii="Arial" w:hAnsi="Arial" w:cs="Arial"/>
          <w:sz w:val="28"/>
        </w:rPr>
        <w:t>:</w:t>
      </w:r>
      <w:r w:rsidR="00B525C9">
        <w:rPr>
          <w:rFonts w:ascii="Arial" w:hAnsi="Arial" w:cs="Arial"/>
          <w:sz w:val="28"/>
        </w:rPr>
        <w:t xml:space="preserve"> draw 2</w:t>
      </w:r>
      <w:r w:rsidRPr="000729B4">
        <w:rPr>
          <w:rFonts w:ascii="Arial" w:hAnsi="Arial" w:cs="Arial"/>
          <w:sz w:val="28"/>
        </w:rPr>
        <w:t xml:space="preserve"> new cards.</w:t>
      </w:r>
    </w:p>
    <w:p w14:paraId="6A6E64BD" w14:textId="799BFE1A" w:rsidR="000729B4" w:rsidRPr="000729B4" w:rsidRDefault="000729B4" w:rsidP="000729B4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Reverse cards</w:t>
      </w:r>
      <w:r w:rsidR="00680DAD">
        <w:rPr>
          <w:rFonts w:ascii="Arial" w:hAnsi="Arial" w:cs="Arial"/>
          <w:sz w:val="28"/>
        </w:rPr>
        <w:t>:</w:t>
      </w:r>
      <w:r w:rsidRPr="000729B4">
        <w:rPr>
          <w:rFonts w:ascii="Arial" w:hAnsi="Arial" w:cs="Arial"/>
          <w:sz w:val="28"/>
        </w:rPr>
        <w:t xml:space="preserve"> count </w:t>
      </w:r>
      <w:r w:rsidR="00B525C9">
        <w:rPr>
          <w:rFonts w:ascii="Arial" w:hAnsi="Arial" w:cs="Arial"/>
          <w:sz w:val="28"/>
        </w:rPr>
        <w:t xml:space="preserve">10 </w:t>
      </w:r>
      <w:r w:rsidRPr="000729B4">
        <w:rPr>
          <w:rFonts w:ascii="Arial" w:hAnsi="Arial" w:cs="Arial"/>
          <w:sz w:val="28"/>
        </w:rPr>
        <w:t xml:space="preserve">repetitions </w:t>
      </w:r>
      <w:r w:rsidRPr="00450473">
        <w:rPr>
          <w:rFonts w:ascii="Arial" w:hAnsi="Arial" w:cs="Arial"/>
          <w:noProof/>
          <w:sz w:val="28"/>
        </w:rPr>
        <w:t>backward</w:t>
      </w:r>
      <w:r w:rsidRPr="000729B4">
        <w:rPr>
          <w:rFonts w:ascii="Arial" w:hAnsi="Arial" w:cs="Arial"/>
          <w:sz w:val="28"/>
        </w:rPr>
        <w:t>.</w:t>
      </w:r>
    </w:p>
    <w:p w14:paraId="281B96AE" w14:textId="2070AC06" w:rsidR="000729B4" w:rsidRPr="000729B4" w:rsidRDefault="001D073C" w:rsidP="000729B4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w:drawing>
          <wp:anchor distT="0" distB="0" distL="114300" distR="114300" simplePos="0" relativeHeight="251659264" behindDoc="0" locked="0" layoutInCell="1" allowOverlap="1" wp14:anchorId="1D841DAD" wp14:editId="6CE49956">
            <wp:simplePos x="0" y="0"/>
            <wp:positionH relativeFrom="column">
              <wp:posOffset>5283200</wp:posOffset>
            </wp:positionH>
            <wp:positionV relativeFrom="paragraph">
              <wp:posOffset>86547</wp:posOffset>
            </wp:positionV>
            <wp:extent cx="2870255" cy="38115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255" cy="3811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29B4" w:rsidRPr="000729B4">
        <w:rPr>
          <w:rFonts w:ascii="Arial" w:hAnsi="Arial" w:cs="Arial"/>
          <w:sz w:val="28"/>
        </w:rPr>
        <w:t>Skip cards</w:t>
      </w:r>
      <w:r w:rsidR="00680DAD">
        <w:rPr>
          <w:rFonts w:ascii="Arial" w:hAnsi="Arial" w:cs="Arial"/>
          <w:sz w:val="28"/>
        </w:rPr>
        <w:t>:</w:t>
      </w:r>
      <w:r w:rsidR="000729B4" w:rsidRPr="000729B4">
        <w:rPr>
          <w:rFonts w:ascii="Arial" w:hAnsi="Arial" w:cs="Arial"/>
          <w:sz w:val="28"/>
        </w:rPr>
        <w:t xml:space="preserve"> free</w:t>
      </w:r>
      <w:r w:rsidR="00680DAD">
        <w:rPr>
          <w:rFonts w:ascii="Arial" w:hAnsi="Arial" w:cs="Arial"/>
          <w:sz w:val="28"/>
        </w:rPr>
        <w:t>—</w:t>
      </w:r>
      <w:r w:rsidR="000729B4" w:rsidRPr="000729B4">
        <w:rPr>
          <w:rFonts w:ascii="Arial" w:hAnsi="Arial" w:cs="Arial"/>
          <w:sz w:val="28"/>
        </w:rPr>
        <w:t>discard with no repetitions.</w:t>
      </w:r>
    </w:p>
    <w:p w14:paraId="7221B04A" w14:textId="025E20FF" w:rsidR="00187F64" w:rsidRPr="00D648B4" w:rsidRDefault="000729B4" w:rsidP="00D648B4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Wild Draw 4</w:t>
      </w:r>
      <w:r w:rsidR="00680DAD">
        <w:rPr>
          <w:rFonts w:ascii="Arial" w:hAnsi="Arial" w:cs="Arial"/>
          <w:sz w:val="28"/>
        </w:rPr>
        <w:t xml:space="preserve"> cards:</w:t>
      </w:r>
      <w:r w:rsidRPr="000729B4">
        <w:rPr>
          <w:rFonts w:ascii="Arial" w:hAnsi="Arial" w:cs="Arial"/>
          <w:sz w:val="28"/>
        </w:rPr>
        <w:t xml:space="preserve"> give to another team</w:t>
      </w:r>
      <w:r w:rsidR="00680DAD">
        <w:rPr>
          <w:rFonts w:ascii="Arial" w:hAnsi="Arial" w:cs="Arial"/>
          <w:sz w:val="28"/>
        </w:rPr>
        <w:t>—</w:t>
      </w:r>
      <w:r w:rsidRPr="000729B4">
        <w:rPr>
          <w:rFonts w:ascii="Arial" w:hAnsi="Arial" w:cs="Arial"/>
          <w:sz w:val="28"/>
        </w:rPr>
        <w:t>they must draw 4.</w:t>
      </w:r>
    </w:p>
    <w:sectPr w:rsidR="00187F64" w:rsidRPr="00D648B4" w:rsidSect="00187F64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14DC54" w14:textId="77777777" w:rsidR="00873B31" w:rsidRDefault="00873B31" w:rsidP="003B362A">
      <w:r>
        <w:separator/>
      </w:r>
    </w:p>
  </w:endnote>
  <w:endnote w:type="continuationSeparator" w:id="0">
    <w:p w14:paraId="027A7B1E" w14:textId="77777777" w:rsidR="00873B31" w:rsidRDefault="00873B31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A0DFD8" w14:textId="77777777" w:rsidR="00873B31" w:rsidRDefault="00873B31" w:rsidP="003B362A">
      <w:r>
        <w:separator/>
      </w:r>
    </w:p>
  </w:footnote>
  <w:footnote w:type="continuationSeparator" w:id="0">
    <w:p w14:paraId="045E6A33" w14:textId="77777777" w:rsidR="00873B31" w:rsidRDefault="00873B31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68" type="#_x0000_t75" style="width:176pt;height:176pt" o:bullet="t">
        <v:imagedata r:id="rId1" o:title="I-08_Checkmark"/>
      </v:shape>
    </w:pict>
  </w:numPicBullet>
  <w:abstractNum w:abstractNumId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rAUAKg83+SwAAAA="/>
  </w:docVars>
  <w:rsids>
    <w:rsidRoot w:val="00187F64"/>
    <w:rsid w:val="000729B4"/>
    <w:rsid w:val="000F4C0F"/>
    <w:rsid w:val="00187F64"/>
    <w:rsid w:val="001A63A2"/>
    <w:rsid w:val="001C13D5"/>
    <w:rsid w:val="001D073C"/>
    <w:rsid w:val="00206135"/>
    <w:rsid w:val="002F51AF"/>
    <w:rsid w:val="00312514"/>
    <w:rsid w:val="00322090"/>
    <w:rsid w:val="00362DA4"/>
    <w:rsid w:val="003B362A"/>
    <w:rsid w:val="00450473"/>
    <w:rsid w:val="004829A8"/>
    <w:rsid w:val="005023F1"/>
    <w:rsid w:val="00610D42"/>
    <w:rsid w:val="00680DAD"/>
    <w:rsid w:val="007036CF"/>
    <w:rsid w:val="00732C56"/>
    <w:rsid w:val="00873B31"/>
    <w:rsid w:val="009E1524"/>
    <w:rsid w:val="009E7ABD"/>
    <w:rsid w:val="00A4644F"/>
    <w:rsid w:val="00A66815"/>
    <w:rsid w:val="00AC1655"/>
    <w:rsid w:val="00B066AF"/>
    <w:rsid w:val="00B525C9"/>
    <w:rsid w:val="00BC33FB"/>
    <w:rsid w:val="00BF12D4"/>
    <w:rsid w:val="00C40B0F"/>
    <w:rsid w:val="00CE4870"/>
    <w:rsid w:val="00D648B4"/>
    <w:rsid w:val="00D807B8"/>
    <w:rsid w:val="00DD1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2.jpg"/><Relationship Id="rId8" Type="http://schemas.openxmlformats.org/officeDocument/2006/relationships/image" Target="media/image3.png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</Words>
  <Characters>21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4</cp:revision>
  <dcterms:created xsi:type="dcterms:W3CDTF">2018-04-10T02:14:00Z</dcterms:created>
  <dcterms:modified xsi:type="dcterms:W3CDTF">2018-04-10T03:14:00Z</dcterms:modified>
</cp:coreProperties>
</file>